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2DF5B4" w14:textId="1196E911" w:rsidR="001442B9" w:rsidRDefault="008C4080" w:rsidP="008C4080">
      <w:pPr>
        <w:spacing w:line="240" w:lineRule="auto"/>
        <w:jc w:val="center"/>
        <w:rPr>
          <w:b/>
          <w:sz w:val="40"/>
        </w:rPr>
      </w:pPr>
      <w:r w:rsidRPr="008C4080">
        <w:rPr>
          <w:b/>
          <w:sz w:val="40"/>
        </w:rPr>
        <w:t>AwareStudent</w:t>
      </w:r>
    </w:p>
    <w:p w14:paraId="6577F369" w14:textId="1EAC6E42" w:rsidR="008C4080" w:rsidRPr="008C4080" w:rsidRDefault="008C4080" w:rsidP="008C4080">
      <w:pPr>
        <w:spacing w:after="0" w:line="240" w:lineRule="auto"/>
        <w:rPr>
          <w:sz w:val="24"/>
        </w:rPr>
      </w:pPr>
      <w:r>
        <w:rPr>
          <w:sz w:val="24"/>
        </w:rPr>
        <w:t>November the 11</w:t>
      </w:r>
      <w:r w:rsidRPr="008C4080">
        <w:rPr>
          <w:sz w:val="24"/>
          <w:vertAlign w:val="superscript"/>
        </w:rPr>
        <w:t>th</w:t>
      </w:r>
      <w:r>
        <w:rPr>
          <w:sz w:val="24"/>
        </w:rPr>
        <w:t>, 2018</w:t>
      </w:r>
    </w:p>
    <w:p w14:paraId="43096FE8" w14:textId="5C16E761" w:rsidR="008C4080" w:rsidRDefault="008C4080" w:rsidP="008C4080">
      <w:pPr>
        <w:pBdr>
          <w:bottom w:val="single" w:sz="6" w:space="1" w:color="auto"/>
        </w:pBdr>
        <w:spacing w:after="0" w:line="240" w:lineRule="auto"/>
        <w:rPr>
          <w:b/>
          <w:sz w:val="24"/>
        </w:rPr>
      </w:pPr>
      <w:r>
        <w:rPr>
          <w:sz w:val="24"/>
        </w:rPr>
        <w:t xml:space="preserve">Meeting Minutes </w:t>
      </w:r>
      <w:r w:rsidRPr="008C4080">
        <w:rPr>
          <w:b/>
          <w:sz w:val="24"/>
        </w:rPr>
        <w:t>#[NUMBER]</w:t>
      </w:r>
    </w:p>
    <w:p w14:paraId="153AFB6E" w14:textId="77777777" w:rsidR="008C4080" w:rsidRDefault="008C4080" w:rsidP="008C4080">
      <w:pPr>
        <w:rPr>
          <w:b/>
          <w:sz w:val="24"/>
        </w:rPr>
      </w:pPr>
    </w:p>
    <w:p w14:paraId="75325565" w14:textId="75B754BE" w:rsidR="008C4080" w:rsidRDefault="008C4080" w:rsidP="008C4080">
      <w:pPr>
        <w:spacing w:after="0"/>
        <w:rPr>
          <w:sz w:val="24"/>
        </w:rPr>
      </w:pPr>
      <w:r>
        <w:rPr>
          <w:b/>
          <w:sz w:val="24"/>
        </w:rPr>
        <w:t xml:space="preserve">Attendance: </w:t>
      </w:r>
      <w:r>
        <w:rPr>
          <w:sz w:val="24"/>
        </w:rPr>
        <w:t>Ahmed, Josh, Arsalan</w:t>
      </w:r>
    </w:p>
    <w:p w14:paraId="057FC435" w14:textId="3FC69502" w:rsidR="008C4080" w:rsidRDefault="008C4080" w:rsidP="008C4080">
      <w:pPr>
        <w:spacing w:after="0"/>
        <w:rPr>
          <w:b/>
          <w:sz w:val="24"/>
        </w:rPr>
      </w:pPr>
      <w:r>
        <w:rPr>
          <w:b/>
          <w:sz w:val="24"/>
        </w:rPr>
        <w:t>Previous Meeting Actions:</w:t>
      </w:r>
    </w:p>
    <w:p w14:paraId="404F550E" w14:textId="3E7EC012" w:rsidR="008C4080" w:rsidRDefault="008C4080" w:rsidP="008C4080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C4080" w14:paraId="54B7605A" w14:textId="77777777" w:rsidTr="008C4080">
        <w:tc>
          <w:tcPr>
            <w:tcW w:w="4675" w:type="dxa"/>
          </w:tcPr>
          <w:p w14:paraId="668DAD0D" w14:textId="7A0FD6AB" w:rsidR="008C4080" w:rsidRDefault="00782566" w:rsidP="008C4080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[Ahmed][Action]</w:t>
            </w:r>
          </w:p>
        </w:tc>
        <w:tc>
          <w:tcPr>
            <w:tcW w:w="4675" w:type="dxa"/>
          </w:tcPr>
          <w:p w14:paraId="6434B2AC" w14:textId="1C1BB167" w:rsidR="008C4080" w:rsidRDefault="00782566" w:rsidP="008C4080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/Not Completed</w:t>
            </w:r>
          </w:p>
        </w:tc>
      </w:tr>
      <w:tr w:rsidR="00782566" w14:paraId="1FDFA2D6" w14:textId="77777777" w:rsidTr="008C4080">
        <w:tc>
          <w:tcPr>
            <w:tcW w:w="4675" w:type="dxa"/>
          </w:tcPr>
          <w:p w14:paraId="19F83DCE" w14:textId="4304B820" w:rsidR="00782566" w:rsidRDefault="00782566" w:rsidP="0078256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[Josh][Action]</w:t>
            </w:r>
          </w:p>
        </w:tc>
        <w:tc>
          <w:tcPr>
            <w:tcW w:w="4675" w:type="dxa"/>
          </w:tcPr>
          <w:p w14:paraId="6367CAE5" w14:textId="742F2989" w:rsidR="00782566" w:rsidRDefault="00782566" w:rsidP="0078256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/Not Completed</w:t>
            </w:r>
          </w:p>
        </w:tc>
      </w:tr>
      <w:tr w:rsidR="00782566" w14:paraId="791067C2" w14:textId="77777777" w:rsidTr="008C4080">
        <w:tc>
          <w:tcPr>
            <w:tcW w:w="4675" w:type="dxa"/>
          </w:tcPr>
          <w:p w14:paraId="6176B7F1" w14:textId="2571AD3F" w:rsidR="00782566" w:rsidRDefault="00782566" w:rsidP="0078256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[Arsalan][Action]</w:t>
            </w:r>
          </w:p>
        </w:tc>
        <w:tc>
          <w:tcPr>
            <w:tcW w:w="4675" w:type="dxa"/>
          </w:tcPr>
          <w:p w14:paraId="227B8E57" w14:textId="1582F081" w:rsidR="00782566" w:rsidRDefault="00782566" w:rsidP="0078256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/Not Completed</w:t>
            </w:r>
          </w:p>
        </w:tc>
      </w:tr>
    </w:tbl>
    <w:p w14:paraId="1F9B3F0B" w14:textId="77777777" w:rsidR="008C4080" w:rsidRPr="008C4080" w:rsidRDefault="008C4080" w:rsidP="008C4080">
      <w:pPr>
        <w:spacing w:after="0"/>
        <w:jc w:val="center"/>
        <w:rPr>
          <w:b/>
          <w:sz w:val="24"/>
        </w:rPr>
      </w:pPr>
    </w:p>
    <w:p w14:paraId="70D93BF6" w14:textId="2D5B205D" w:rsidR="008C4080" w:rsidRDefault="00782566" w:rsidP="0078256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Item</w:t>
      </w:r>
    </w:p>
    <w:p w14:paraId="1BF560A3" w14:textId="66D327A3" w:rsidR="00782566" w:rsidRDefault="00782566" w:rsidP="0078256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Item</w:t>
      </w:r>
    </w:p>
    <w:p w14:paraId="4DA4829D" w14:textId="1627964B" w:rsidR="00782566" w:rsidRDefault="00782566" w:rsidP="0078256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Item</w:t>
      </w:r>
    </w:p>
    <w:p w14:paraId="07BD6DD4" w14:textId="62929911" w:rsidR="00782566" w:rsidRPr="00782566" w:rsidRDefault="00782566" w:rsidP="00782566">
      <w:pPr>
        <w:pStyle w:val="ListParagraph"/>
        <w:numPr>
          <w:ilvl w:val="1"/>
          <w:numId w:val="2"/>
        </w:numPr>
        <w:rPr>
          <w:sz w:val="24"/>
        </w:rPr>
      </w:pPr>
      <w:r>
        <w:rPr>
          <w:sz w:val="24"/>
        </w:rPr>
        <w:t>Sub item</w:t>
      </w:r>
      <w:bookmarkStart w:id="0" w:name="_GoBack"/>
      <w:bookmarkEnd w:id="0"/>
    </w:p>
    <w:sectPr w:rsidR="00782566" w:rsidRPr="007825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A5485"/>
    <w:multiLevelType w:val="hybridMultilevel"/>
    <w:tmpl w:val="6A3A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B56A6"/>
    <w:multiLevelType w:val="hybridMultilevel"/>
    <w:tmpl w:val="CADE4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Tc3NrU0NjAytDRW0lEKTi0uzszPAykwrAUARZfybywAAAA="/>
  </w:docVars>
  <w:rsids>
    <w:rsidRoot w:val="00376798"/>
    <w:rsid w:val="001D1660"/>
    <w:rsid w:val="00221282"/>
    <w:rsid w:val="00376798"/>
    <w:rsid w:val="00446F79"/>
    <w:rsid w:val="00782566"/>
    <w:rsid w:val="008C4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5CB29"/>
  <w15:chartTrackingRefBased/>
  <w15:docId w15:val="{3987F61F-EB65-4992-B66A-0C4A9E09E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0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Sakr</dc:creator>
  <cp:keywords/>
  <dc:description/>
  <cp:lastModifiedBy>Ahmed Sakr</cp:lastModifiedBy>
  <cp:revision>2</cp:revision>
  <dcterms:created xsi:type="dcterms:W3CDTF">2018-11-12T00:55:00Z</dcterms:created>
  <dcterms:modified xsi:type="dcterms:W3CDTF">2018-11-12T01:07:00Z</dcterms:modified>
</cp:coreProperties>
</file>